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489227" w14:textId="77777777" w:rsidR="00CF4B3C" w:rsidRDefault="00CF4B3C" w:rsidP="00CF4B3C">
      <w:pPr>
        <w:jc w:val="center"/>
        <w:rPr>
          <w:rFonts w:cstheme="minorHAnsi"/>
          <w:b/>
          <w:bCs/>
          <w:sz w:val="60"/>
          <w:szCs w:val="60"/>
        </w:rPr>
      </w:pPr>
      <w:bookmarkStart w:id="0" w:name="_Hlk88487864"/>
      <w:r>
        <w:rPr>
          <w:rFonts w:cstheme="minorHAnsi"/>
          <w:b/>
          <w:bCs/>
          <w:sz w:val="60"/>
          <w:szCs w:val="60"/>
        </w:rPr>
        <w:t>RIPHAH INTERNATIONAL UNIVERSITY ISLAMABAD</w:t>
      </w:r>
    </w:p>
    <w:p w14:paraId="011BA71B" w14:textId="77777777" w:rsidR="00CF4B3C" w:rsidRDefault="00CF4B3C" w:rsidP="00CF4B3C">
      <w:pPr>
        <w:jc w:val="center"/>
        <w:rPr>
          <w:b/>
          <w:bCs/>
          <w:sz w:val="28"/>
          <w:szCs w:val="28"/>
        </w:rPr>
      </w:pPr>
      <w:r>
        <w:rPr>
          <w:b/>
          <w:noProof/>
          <w:sz w:val="28"/>
          <w:szCs w:val="28"/>
        </w:rPr>
        <w:drawing>
          <wp:inline distT="0" distB="0" distL="0" distR="0" wp14:anchorId="1478D22E" wp14:editId="7A23DCB7">
            <wp:extent cx="3048000" cy="3048000"/>
            <wp:effectExtent l="0" t="0" r="0" b="0"/>
            <wp:docPr id="2028165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8000" cy="3048000"/>
                    </a:xfrm>
                    <a:prstGeom prst="rect">
                      <a:avLst/>
                    </a:prstGeom>
                    <a:noFill/>
                    <a:ln>
                      <a:noFill/>
                    </a:ln>
                  </pic:spPr>
                </pic:pic>
              </a:graphicData>
            </a:graphic>
          </wp:inline>
        </w:drawing>
      </w:r>
    </w:p>
    <w:p w14:paraId="1CE66E7C" w14:textId="77777777" w:rsidR="00CF4B3C" w:rsidRDefault="00CF4B3C" w:rsidP="00CF4B3C">
      <w:pPr>
        <w:jc w:val="center"/>
        <w:rPr>
          <w:b/>
          <w:bCs/>
          <w:sz w:val="28"/>
          <w:szCs w:val="28"/>
        </w:rPr>
      </w:pPr>
    </w:p>
    <w:p w14:paraId="4F293CF3" w14:textId="03509E4A" w:rsidR="00CF4B3C" w:rsidRDefault="00CF4B3C" w:rsidP="00CF4B3C">
      <w:pPr>
        <w:jc w:val="center"/>
        <w:rPr>
          <w:rFonts w:cstheme="minorHAnsi"/>
          <w:sz w:val="72"/>
          <w:szCs w:val="72"/>
        </w:rPr>
      </w:pPr>
      <w:r>
        <w:rPr>
          <w:rFonts w:cstheme="minorHAnsi"/>
          <w:sz w:val="72"/>
          <w:szCs w:val="72"/>
        </w:rPr>
        <w:t>Assesment#1</w:t>
      </w:r>
    </w:p>
    <w:p w14:paraId="46D537B4" w14:textId="77777777" w:rsidR="00CF4B3C" w:rsidRDefault="00CF4B3C" w:rsidP="00CF4B3C">
      <w:pPr>
        <w:jc w:val="center"/>
        <w:rPr>
          <w:rFonts w:cstheme="minorHAnsi"/>
          <w:sz w:val="72"/>
          <w:szCs w:val="72"/>
        </w:rPr>
      </w:pPr>
    </w:p>
    <w:p w14:paraId="7C141A91" w14:textId="7764A77C" w:rsidR="00CF4B3C" w:rsidRPr="00CF4B3C" w:rsidRDefault="00CF4B3C" w:rsidP="00CF4B3C">
      <w:pPr>
        <w:jc w:val="center"/>
        <w:rPr>
          <w:rFonts w:cstheme="minorHAnsi"/>
          <w:sz w:val="36"/>
          <w:szCs w:val="32"/>
        </w:rPr>
      </w:pPr>
      <w:r w:rsidRPr="00CF4B3C">
        <w:rPr>
          <w:rFonts w:cstheme="minorHAnsi"/>
          <w:sz w:val="36"/>
          <w:szCs w:val="32"/>
        </w:rPr>
        <w:t>Bachelors of Computer Science – 5th Semester</w:t>
      </w:r>
    </w:p>
    <w:p w14:paraId="6B7A2C04" w14:textId="77777777" w:rsidR="00CF4B3C" w:rsidRPr="00CF4B3C" w:rsidRDefault="00CF4B3C" w:rsidP="00CF4B3C">
      <w:pPr>
        <w:jc w:val="center"/>
        <w:rPr>
          <w:rFonts w:cstheme="minorHAnsi"/>
          <w:sz w:val="36"/>
          <w:szCs w:val="32"/>
        </w:rPr>
      </w:pPr>
    </w:p>
    <w:p w14:paraId="2A4C1E92" w14:textId="48F78BEA" w:rsidR="00CF4B3C" w:rsidRPr="00CF4B3C" w:rsidRDefault="00CF4B3C" w:rsidP="00CF4B3C">
      <w:pPr>
        <w:jc w:val="center"/>
        <w:rPr>
          <w:rFonts w:cstheme="minorHAnsi"/>
          <w:sz w:val="36"/>
          <w:szCs w:val="32"/>
        </w:rPr>
      </w:pPr>
      <w:r w:rsidRPr="00CF4B3C">
        <w:rPr>
          <w:rFonts w:cstheme="minorHAnsi"/>
          <w:sz w:val="36"/>
          <w:szCs w:val="32"/>
        </w:rPr>
        <w:t xml:space="preserve">Subject: </w:t>
      </w:r>
      <w:r w:rsidRPr="00CF4B3C">
        <w:rPr>
          <w:rFonts w:cstheme="minorHAnsi"/>
          <w:sz w:val="36"/>
          <w:szCs w:val="32"/>
        </w:rPr>
        <w:t>Operating System</w:t>
      </w:r>
    </w:p>
    <w:p w14:paraId="5BBF7097" w14:textId="77777777" w:rsidR="00CF4B3C" w:rsidRPr="00CF4B3C" w:rsidRDefault="00CF4B3C" w:rsidP="00CF4B3C">
      <w:pPr>
        <w:jc w:val="center"/>
        <w:rPr>
          <w:rFonts w:cstheme="minorHAnsi"/>
          <w:sz w:val="36"/>
          <w:szCs w:val="32"/>
        </w:rPr>
      </w:pPr>
    </w:p>
    <w:p w14:paraId="453D7E1D" w14:textId="5A4F2FDD" w:rsidR="00CF4B3C" w:rsidRPr="00CF4B3C" w:rsidRDefault="00CF4B3C" w:rsidP="00CF4B3C">
      <w:pPr>
        <w:jc w:val="center"/>
        <w:rPr>
          <w:rFonts w:cstheme="minorHAnsi"/>
          <w:sz w:val="36"/>
          <w:szCs w:val="32"/>
        </w:rPr>
      </w:pPr>
      <w:r w:rsidRPr="00CF4B3C">
        <w:rPr>
          <w:rFonts w:cstheme="minorHAnsi"/>
          <w:sz w:val="36"/>
          <w:szCs w:val="32"/>
        </w:rPr>
        <w:t xml:space="preserve">Submitted to: </w:t>
      </w:r>
      <w:r w:rsidRPr="00CF4B3C">
        <w:rPr>
          <w:rFonts w:cstheme="minorHAnsi"/>
          <w:sz w:val="36"/>
          <w:szCs w:val="32"/>
        </w:rPr>
        <w:t>Miss Kousar</w:t>
      </w:r>
      <w:r w:rsidRPr="00CF4B3C">
        <w:rPr>
          <w:rFonts w:cstheme="minorHAnsi"/>
          <w:sz w:val="36"/>
          <w:szCs w:val="32"/>
        </w:rPr>
        <w:t xml:space="preserve"> </w:t>
      </w:r>
    </w:p>
    <w:p w14:paraId="2AEC176A" w14:textId="77777777" w:rsidR="00CF4B3C" w:rsidRPr="00CF4B3C" w:rsidRDefault="00CF4B3C" w:rsidP="00CF4B3C">
      <w:pPr>
        <w:jc w:val="center"/>
        <w:rPr>
          <w:rFonts w:cstheme="minorHAnsi"/>
          <w:sz w:val="36"/>
          <w:szCs w:val="32"/>
        </w:rPr>
      </w:pPr>
    </w:p>
    <w:p w14:paraId="631BE56A" w14:textId="3E4B0716" w:rsidR="00CF4B3C" w:rsidRPr="00CF4B3C" w:rsidRDefault="00CF4B3C" w:rsidP="00CF4B3C">
      <w:pPr>
        <w:jc w:val="center"/>
        <w:rPr>
          <w:rFonts w:cstheme="minorHAnsi"/>
          <w:sz w:val="36"/>
          <w:szCs w:val="32"/>
        </w:rPr>
      </w:pPr>
      <w:r w:rsidRPr="00CF4B3C">
        <w:rPr>
          <w:rFonts w:cstheme="minorHAnsi"/>
          <w:sz w:val="36"/>
          <w:szCs w:val="32"/>
        </w:rPr>
        <w:t>Submitted by: Maryum Malik</w:t>
      </w:r>
    </w:p>
    <w:p w14:paraId="5F5BBF11" w14:textId="77777777" w:rsidR="00CF4B3C" w:rsidRPr="00CF4B3C" w:rsidRDefault="00CF4B3C" w:rsidP="00CF4B3C">
      <w:pPr>
        <w:jc w:val="center"/>
        <w:rPr>
          <w:rFonts w:cstheme="minorHAnsi"/>
          <w:sz w:val="36"/>
          <w:szCs w:val="32"/>
        </w:rPr>
      </w:pPr>
    </w:p>
    <w:p w14:paraId="403D0D44" w14:textId="5DBDD47A" w:rsidR="00CF4B3C" w:rsidRPr="00CF4B3C" w:rsidRDefault="00CF4B3C" w:rsidP="00CF4B3C">
      <w:pPr>
        <w:jc w:val="center"/>
        <w:rPr>
          <w:rFonts w:cstheme="minorHAnsi"/>
          <w:sz w:val="36"/>
          <w:szCs w:val="32"/>
        </w:rPr>
      </w:pPr>
      <w:r w:rsidRPr="00CF4B3C">
        <w:rPr>
          <w:rFonts w:cstheme="minorHAnsi"/>
          <w:sz w:val="36"/>
          <w:szCs w:val="32"/>
        </w:rPr>
        <w:t>Sap ID: 45369</w:t>
      </w:r>
    </w:p>
    <w:p w14:paraId="568D3C56" w14:textId="77777777" w:rsidR="00CF4B3C" w:rsidRPr="00CF4B3C" w:rsidRDefault="00CF4B3C" w:rsidP="00CF4B3C">
      <w:pPr>
        <w:jc w:val="center"/>
        <w:rPr>
          <w:rFonts w:cstheme="minorHAnsi"/>
          <w:sz w:val="36"/>
          <w:szCs w:val="32"/>
        </w:rPr>
      </w:pPr>
    </w:p>
    <w:p w14:paraId="1A33E1BC" w14:textId="77777777" w:rsidR="00257484" w:rsidRPr="00CF4B3C" w:rsidRDefault="00257484" w:rsidP="00257484">
      <w:pPr>
        <w:rPr>
          <w:sz w:val="28"/>
        </w:rPr>
      </w:pPr>
    </w:p>
    <w:bookmarkEnd w:id="0"/>
    <w:p w14:paraId="027B415A" w14:textId="1EFD18C6" w:rsidR="003E2B0A" w:rsidRDefault="003E2B0A" w:rsidP="003E2B0A">
      <w:pPr>
        <w:pStyle w:val="Header"/>
        <w:tabs>
          <w:tab w:val="left" w:pos="720"/>
        </w:tabs>
        <w:jc w:val="both"/>
        <w:rPr>
          <w:rFonts w:ascii="Georgia" w:hAnsi="Georgia"/>
          <w:b/>
          <w:sz w:val="28"/>
          <w:szCs w:val="26"/>
        </w:rPr>
      </w:pPr>
    </w:p>
    <w:p w14:paraId="48CD1366" w14:textId="513876CC" w:rsidR="003E2B0A" w:rsidRDefault="006E5800" w:rsidP="003E2B0A">
      <w:pPr>
        <w:pStyle w:val="Header"/>
        <w:tabs>
          <w:tab w:val="left" w:pos="720"/>
        </w:tabs>
        <w:jc w:val="both"/>
        <w:rPr>
          <w:rFonts w:ascii="Georgia" w:hAnsi="Georgia"/>
          <w:b/>
          <w:sz w:val="28"/>
          <w:szCs w:val="26"/>
        </w:rPr>
      </w:pPr>
      <w:r>
        <w:rPr>
          <w:rFonts w:ascii="Georgia" w:hAnsi="Georgia"/>
          <w:b/>
          <w:sz w:val="28"/>
          <w:szCs w:val="26"/>
        </w:rPr>
        <w:lastRenderedPageBreak/>
        <w:t>Lab Task</w:t>
      </w:r>
      <w:r w:rsidR="00C64DC8">
        <w:rPr>
          <w:rFonts w:ascii="Georgia" w:hAnsi="Georgia"/>
          <w:b/>
          <w:sz w:val="28"/>
          <w:szCs w:val="26"/>
        </w:rPr>
        <w:t xml:space="preserve"> </w:t>
      </w:r>
    </w:p>
    <w:p w14:paraId="5E0E9E5D" w14:textId="77777777" w:rsidR="00223965" w:rsidRDefault="00223965" w:rsidP="003E2B0A">
      <w:pPr>
        <w:pStyle w:val="Header"/>
        <w:tabs>
          <w:tab w:val="left" w:pos="720"/>
        </w:tabs>
        <w:jc w:val="both"/>
        <w:rPr>
          <w:rFonts w:ascii="Georgia" w:hAnsi="Georgia"/>
          <w:b/>
          <w:sz w:val="28"/>
          <w:szCs w:val="26"/>
        </w:rPr>
      </w:pPr>
    </w:p>
    <w:p w14:paraId="419C6C00" w14:textId="2DB0389D" w:rsidR="00E22E67" w:rsidRDefault="00AC698A" w:rsidP="00AC698A">
      <w:pPr>
        <w:pStyle w:val="Header"/>
        <w:tabs>
          <w:tab w:val="left" w:pos="720"/>
        </w:tabs>
        <w:jc w:val="both"/>
        <w:rPr>
          <w:szCs w:val="26"/>
        </w:rPr>
      </w:pPr>
      <w:r w:rsidRPr="00223965">
        <w:rPr>
          <w:rFonts w:ascii="Georgia" w:hAnsi="Georgia"/>
          <w:b/>
          <w:sz w:val="22"/>
          <w:szCs w:val="26"/>
        </w:rPr>
        <w:t xml:space="preserve">Q1.  </w:t>
      </w:r>
      <w:r w:rsidRPr="00AC698A">
        <w:rPr>
          <w:szCs w:val="26"/>
        </w:rPr>
        <w:t xml:space="preserve">To begin, you need to set up a structured directory layout in your home directory. Start by creating two directories named </w:t>
      </w:r>
      <w:r w:rsidRPr="007E7157">
        <w:rPr>
          <w:b/>
          <w:szCs w:val="26"/>
        </w:rPr>
        <w:t>OS_Course</w:t>
      </w:r>
      <w:r w:rsidRPr="00AC698A">
        <w:rPr>
          <w:szCs w:val="26"/>
        </w:rPr>
        <w:t xml:space="preserve"> and </w:t>
      </w:r>
      <w:r w:rsidRPr="007E7157">
        <w:rPr>
          <w:b/>
          <w:szCs w:val="26"/>
        </w:rPr>
        <w:t>OS_Lab</w:t>
      </w:r>
      <w:r w:rsidRPr="00AC698A">
        <w:rPr>
          <w:szCs w:val="26"/>
        </w:rPr>
        <w:t xml:space="preserve">. These directories will serve as the main folders for organizing your OS Lab tasks. After creating these directories, switch to the </w:t>
      </w:r>
      <w:r w:rsidRPr="007E7157">
        <w:rPr>
          <w:b/>
          <w:szCs w:val="26"/>
        </w:rPr>
        <w:t>OS_Lab</w:t>
      </w:r>
      <w:r w:rsidRPr="00AC698A">
        <w:rPr>
          <w:szCs w:val="26"/>
        </w:rPr>
        <w:t xml:space="preserve"> directory. Within OS_Lab, create three more directories named </w:t>
      </w:r>
      <w:r w:rsidRPr="007E7157">
        <w:rPr>
          <w:b/>
          <w:szCs w:val="26"/>
        </w:rPr>
        <w:t xml:space="preserve">LAB_Class_Task, LAB_Activities, and </w:t>
      </w:r>
      <w:r w:rsidR="007E7157">
        <w:rPr>
          <w:b/>
          <w:szCs w:val="26"/>
        </w:rPr>
        <w:t>Lab_Practice</w:t>
      </w:r>
      <w:r w:rsidRPr="00AC698A">
        <w:rPr>
          <w:szCs w:val="26"/>
        </w:rPr>
        <w:t xml:space="preserve">. Each of these directories will help you categorize different aspects of your lab work. Once you have created these directories, go into the </w:t>
      </w:r>
      <w:r w:rsidR="00095C50" w:rsidRPr="00095C50">
        <w:rPr>
          <w:b/>
          <w:szCs w:val="26"/>
        </w:rPr>
        <w:t>Lab_</w:t>
      </w:r>
      <w:r w:rsidR="00095C50">
        <w:rPr>
          <w:b/>
          <w:szCs w:val="26"/>
        </w:rPr>
        <w:t xml:space="preserve">Practice </w:t>
      </w:r>
      <w:r w:rsidRPr="00AC698A">
        <w:rPr>
          <w:szCs w:val="26"/>
        </w:rPr>
        <w:t>directory and create a file named example.cpp. This file should be empty and will be used for practice later. Finally, move back to your home directory. Make sure to take screenshots of each step, including the creation of directories, the file creation, and your navigation commands to document your process.</w:t>
      </w:r>
    </w:p>
    <w:p w14:paraId="5C78A9F7" w14:textId="6EAC28C9" w:rsidR="00095C50" w:rsidRDefault="0001158E" w:rsidP="00AC698A">
      <w:pPr>
        <w:pStyle w:val="Header"/>
        <w:tabs>
          <w:tab w:val="left" w:pos="720"/>
        </w:tabs>
        <w:jc w:val="both"/>
        <w:rPr>
          <w:szCs w:val="26"/>
        </w:rPr>
      </w:pPr>
      <w:r w:rsidRPr="0001158E">
        <w:rPr>
          <w:b/>
          <w:szCs w:val="26"/>
        </w:rPr>
        <w:t>Note:</w:t>
      </w:r>
      <w:r>
        <w:rPr>
          <w:szCs w:val="26"/>
        </w:rPr>
        <w:t xml:space="preserve"> Include screenshots, </w:t>
      </w:r>
      <w:r w:rsidRPr="0001158E">
        <w:rPr>
          <w:szCs w:val="26"/>
        </w:rPr>
        <w:t>where required to illustrate your explanation.</w:t>
      </w:r>
    </w:p>
    <w:p w14:paraId="5DA5A473" w14:textId="36A2AC51" w:rsidR="00CF4B3C" w:rsidRDefault="00CF4B3C" w:rsidP="00AC698A">
      <w:pPr>
        <w:pStyle w:val="Header"/>
        <w:tabs>
          <w:tab w:val="left" w:pos="720"/>
        </w:tabs>
        <w:jc w:val="both"/>
        <w:rPr>
          <w:szCs w:val="26"/>
        </w:rPr>
      </w:pPr>
    </w:p>
    <w:p w14:paraId="19B95F6B" w14:textId="7EA87CB7" w:rsidR="00CF4B3C" w:rsidRDefault="00CF4B3C" w:rsidP="00AC698A">
      <w:pPr>
        <w:pStyle w:val="Header"/>
        <w:tabs>
          <w:tab w:val="left" w:pos="720"/>
        </w:tabs>
        <w:jc w:val="both"/>
        <w:rPr>
          <w:szCs w:val="26"/>
        </w:rPr>
      </w:pPr>
      <w:r w:rsidRPr="00CF4B3C">
        <w:rPr>
          <w:szCs w:val="26"/>
        </w:rPr>
        <w:drawing>
          <wp:inline distT="0" distB="0" distL="0" distR="0" wp14:anchorId="6D02C52A" wp14:editId="03B62B51">
            <wp:extent cx="5609483" cy="465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1411" cy="4656150"/>
                    </a:xfrm>
                    <a:prstGeom prst="rect">
                      <a:avLst/>
                    </a:prstGeom>
                  </pic:spPr>
                </pic:pic>
              </a:graphicData>
            </a:graphic>
          </wp:inline>
        </w:drawing>
      </w:r>
    </w:p>
    <w:p w14:paraId="20C584D3" w14:textId="5F8ED88C" w:rsidR="00CF4B3C" w:rsidRDefault="00CF4B3C" w:rsidP="00AC698A">
      <w:pPr>
        <w:pStyle w:val="Header"/>
        <w:tabs>
          <w:tab w:val="left" w:pos="720"/>
        </w:tabs>
        <w:jc w:val="both"/>
        <w:rPr>
          <w:szCs w:val="26"/>
        </w:rPr>
      </w:pPr>
    </w:p>
    <w:p w14:paraId="06166162" w14:textId="23A29D02" w:rsidR="00CF4B3C" w:rsidRDefault="00CF4B3C" w:rsidP="00AC698A">
      <w:pPr>
        <w:pStyle w:val="Header"/>
        <w:tabs>
          <w:tab w:val="left" w:pos="720"/>
        </w:tabs>
        <w:jc w:val="both"/>
        <w:rPr>
          <w:szCs w:val="26"/>
        </w:rPr>
      </w:pPr>
    </w:p>
    <w:p w14:paraId="306E163E" w14:textId="0A580B10" w:rsidR="00CF4B3C" w:rsidRDefault="00CF4B3C" w:rsidP="00AC698A">
      <w:pPr>
        <w:pStyle w:val="Header"/>
        <w:tabs>
          <w:tab w:val="left" w:pos="720"/>
        </w:tabs>
        <w:jc w:val="both"/>
        <w:rPr>
          <w:szCs w:val="26"/>
        </w:rPr>
      </w:pPr>
    </w:p>
    <w:p w14:paraId="6EAD23AD" w14:textId="77777777" w:rsidR="00CF4B3C" w:rsidRDefault="00CF4B3C" w:rsidP="00AC698A">
      <w:pPr>
        <w:pStyle w:val="Header"/>
        <w:tabs>
          <w:tab w:val="left" w:pos="720"/>
        </w:tabs>
        <w:jc w:val="both"/>
        <w:rPr>
          <w:szCs w:val="26"/>
        </w:rPr>
      </w:pPr>
    </w:p>
    <w:p w14:paraId="1C92AD53" w14:textId="77777777" w:rsidR="0001158E" w:rsidRDefault="0001158E" w:rsidP="00AC698A">
      <w:pPr>
        <w:pStyle w:val="Header"/>
        <w:tabs>
          <w:tab w:val="left" w:pos="720"/>
        </w:tabs>
        <w:jc w:val="both"/>
        <w:rPr>
          <w:szCs w:val="26"/>
        </w:rPr>
      </w:pPr>
    </w:p>
    <w:p w14:paraId="1C1D4049" w14:textId="7CF865CA" w:rsidR="00095C50" w:rsidRDefault="00095C50" w:rsidP="00AC698A">
      <w:pPr>
        <w:pStyle w:val="Header"/>
        <w:tabs>
          <w:tab w:val="left" w:pos="720"/>
        </w:tabs>
        <w:jc w:val="both"/>
      </w:pPr>
      <w:r w:rsidRPr="00223965">
        <w:rPr>
          <w:b/>
          <w:szCs w:val="26"/>
        </w:rPr>
        <w:lastRenderedPageBreak/>
        <w:t>Q2.</w:t>
      </w:r>
      <w:r>
        <w:rPr>
          <w:szCs w:val="26"/>
        </w:rPr>
        <w:t xml:space="preserve"> </w:t>
      </w:r>
      <w:r w:rsidR="00871586">
        <w:t xml:space="preserve">Finally, you need to understand the concepts of absolute and relative paths. Explain the difference between these two types of paths and provide an example of each. This will help you navigate directories more effectively. If you are currently in the </w:t>
      </w:r>
      <w:r w:rsidR="00223965">
        <w:t>Lab_</w:t>
      </w:r>
      <w:r w:rsidR="00223965">
        <w:rPr>
          <w:rStyle w:val="HTMLCode"/>
          <w:rFonts w:ascii="Times New Roman" w:hAnsi="Times New Roman" w:cs="Times New Roman"/>
          <w:sz w:val="24"/>
        </w:rPr>
        <w:t>Practice</w:t>
      </w:r>
      <w:r w:rsidR="00871586">
        <w:t xml:space="preserve"> directory, describe the relative path to access the </w:t>
      </w:r>
      <w:r w:rsidR="00223965" w:rsidRPr="00223965">
        <w:rPr>
          <w:rStyle w:val="HTMLCode"/>
          <w:rFonts w:ascii="Times New Roman" w:hAnsi="Times New Roman" w:cs="Times New Roman"/>
          <w:b/>
          <w:sz w:val="24"/>
        </w:rPr>
        <w:t>LAB_Activities</w:t>
      </w:r>
      <w:r w:rsidR="00871586" w:rsidRPr="00223965">
        <w:rPr>
          <w:sz w:val="32"/>
        </w:rPr>
        <w:t xml:space="preserve"> </w:t>
      </w:r>
      <w:r w:rsidR="00871586">
        <w:t>directory. This will test your understanding of how to move between directories using relative paths.</w:t>
      </w:r>
    </w:p>
    <w:p w14:paraId="71DE4919" w14:textId="1D53884F" w:rsidR="00223965" w:rsidRDefault="0001158E" w:rsidP="00AC698A">
      <w:pPr>
        <w:pStyle w:val="Header"/>
        <w:tabs>
          <w:tab w:val="left" w:pos="720"/>
        </w:tabs>
        <w:jc w:val="both"/>
      </w:pPr>
      <w:r w:rsidRPr="0001158E">
        <w:rPr>
          <w:b/>
        </w:rPr>
        <w:t>Note:</w:t>
      </w:r>
      <w:r>
        <w:t xml:space="preserve"> Include screenshots, </w:t>
      </w:r>
      <w:r w:rsidRPr="0001158E">
        <w:t>where required to illustrate your explanation.</w:t>
      </w:r>
    </w:p>
    <w:p w14:paraId="28A109C7" w14:textId="4500F148" w:rsidR="00BF5B4F" w:rsidRDefault="00BF5B4F" w:rsidP="00AC698A">
      <w:pPr>
        <w:pStyle w:val="Header"/>
        <w:tabs>
          <w:tab w:val="left" w:pos="720"/>
        </w:tabs>
        <w:jc w:val="both"/>
      </w:pPr>
    </w:p>
    <w:p w14:paraId="4D6679E4" w14:textId="62E69775" w:rsidR="0001158E" w:rsidRDefault="00BF5B4F" w:rsidP="00AC698A">
      <w:pPr>
        <w:pStyle w:val="Header"/>
        <w:tabs>
          <w:tab w:val="left" w:pos="720"/>
        </w:tabs>
        <w:jc w:val="both"/>
      </w:pPr>
      <w:r w:rsidRPr="00BF5B4F">
        <w:rPr>
          <w:b/>
          <w:sz w:val="28"/>
        </w:rPr>
        <w:t>Absolut</w:t>
      </w:r>
      <w:r>
        <w:rPr>
          <w:b/>
          <w:sz w:val="28"/>
        </w:rPr>
        <w:t>e</w:t>
      </w:r>
      <w:r w:rsidRPr="00BF5B4F">
        <w:rPr>
          <w:b/>
          <w:sz w:val="28"/>
        </w:rPr>
        <w:t xml:space="preserve"> Path</w:t>
      </w:r>
      <w:r>
        <w:t xml:space="preserve">: An absolute path is a complete location of a directory in a system starting from the root directory. </w:t>
      </w:r>
    </w:p>
    <w:p w14:paraId="66B93E50" w14:textId="4B135F79" w:rsidR="00BF5B4F" w:rsidRDefault="00BF5B4F" w:rsidP="00BF5B4F">
      <w:pPr>
        <w:pStyle w:val="Header"/>
        <w:tabs>
          <w:tab w:val="left" w:pos="720"/>
        </w:tabs>
        <w:jc w:val="center"/>
      </w:pPr>
      <w:r w:rsidRPr="00BF5B4F">
        <w:drawing>
          <wp:inline distT="0" distB="0" distL="0" distR="0" wp14:anchorId="2CCDEA1F" wp14:editId="729B65F9">
            <wp:extent cx="2057506" cy="5969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06" cy="596931"/>
                    </a:xfrm>
                    <a:prstGeom prst="rect">
                      <a:avLst/>
                    </a:prstGeom>
                  </pic:spPr>
                </pic:pic>
              </a:graphicData>
            </a:graphic>
          </wp:inline>
        </w:drawing>
      </w:r>
    </w:p>
    <w:p w14:paraId="414272CF" w14:textId="77777777" w:rsidR="00BF5B4F" w:rsidRDefault="00BF5B4F" w:rsidP="00BF5B4F">
      <w:pPr>
        <w:pStyle w:val="Header"/>
        <w:tabs>
          <w:tab w:val="left" w:pos="720"/>
        </w:tabs>
        <w:jc w:val="center"/>
      </w:pPr>
    </w:p>
    <w:p w14:paraId="6BEADE4C" w14:textId="5DA97872" w:rsidR="00BF5B4F" w:rsidRDefault="00BF5B4F" w:rsidP="00BF5B4F">
      <w:pPr>
        <w:pStyle w:val="Header"/>
        <w:tabs>
          <w:tab w:val="left" w:pos="720"/>
        </w:tabs>
      </w:pPr>
      <w:r>
        <w:rPr>
          <w:b/>
          <w:sz w:val="28"/>
        </w:rPr>
        <w:t>Relative</w:t>
      </w:r>
      <w:r w:rsidRPr="00BF5B4F">
        <w:rPr>
          <w:b/>
          <w:sz w:val="28"/>
        </w:rPr>
        <w:t xml:space="preserve"> Path</w:t>
      </w:r>
      <w:r>
        <w:t>:</w:t>
      </w:r>
      <w:r>
        <w:t xml:space="preserve"> A relative path is a directory that starts from the current location in the system.</w:t>
      </w:r>
    </w:p>
    <w:p w14:paraId="497E9171" w14:textId="77777777" w:rsidR="00BF5B4F" w:rsidRDefault="00BF5B4F" w:rsidP="00BF5B4F">
      <w:pPr>
        <w:pStyle w:val="Header"/>
        <w:tabs>
          <w:tab w:val="left" w:pos="720"/>
        </w:tabs>
      </w:pPr>
    </w:p>
    <w:p w14:paraId="60E38650" w14:textId="6E21C692" w:rsidR="00BF5B4F" w:rsidRDefault="00BF5B4F" w:rsidP="00BF5B4F">
      <w:pPr>
        <w:pStyle w:val="Header"/>
        <w:tabs>
          <w:tab w:val="left" w:pos="720"/>
        </w:tabs>
        <w:jc w:val="center"/>
      </w:pPr>
      <w:r w:rsidRPr="00BF5B4F">
        <w:drawing>
          <wp:inline distT="0" distB="0" distL="0" distR="0" wp14:anchorId="20CBBD69" wp14:editId="432E2E0D">
            <wp:extent cx="3549832" cy="4635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9832" cy="463574"/>
                    </a:xfrm>
                    <a:prstGeom prst="rect">
                      <a:avLst/>
                    </a:prstGeom>
                  </pic:spPr>
                </pic:pic>
              </a:graphicData>
            </a:graphic>
          </wp:inline>
        </w:drawing>
      </w:r>
    </w:p>
    <w:p w14:paraId="00364199" w14:textId="77777777" w:rsidR="00BF5B4F" w:rsidRDefault="00BF5B4F" w:rsidP="00BF5B4F">
      <w:pPr>
        <w:pStyle w:val="Header"/>
        <w:tabs>
          <w:tab w:val="left" w:pos="720"/>
        </w:tabs>
      </w:pPr>
    </w:p>
    <w:p w14:paraId="505E5B61" w14:textId="77777777" w:rsidR="00BF5B4F" w:rsidRDefault="00BF5B4F" w:rsidP="00BF5B4F">
      <w:pPr>
        <w:pStyle w:val="Header"/>
        <w:tabs>
          <w:tab w:val="left" w:pos="720"/>
        </w:tabs>
      </w:pPr>
    </w:p>
    <w:p w14:paraId="05115FDF" w14:textId="77777777" w:rsidR="00BF5B4F" w:rsidRDefault="00BF5B4F" w:rsidP="00AC698A">
      <w:pPr>
        <w:pStyle w:val="Header"/>
        <w:tabs>
          <w:tab w:val="left" w:pos="720"/>
        </w:tabs>
        <w:jc w:val="both"/>
      </w:pPr>
    </w:p>
    <w:p w14:paraId="447254E0" w14:textId="77777777" w:rsidR="001C349E" w:rsidRDefault="00223965" w:rsidP="001C349E">
      <w:pPr>
        <w:pStyle w:val="Header"/>
        <w:tabs>
          <w:tab w:val="left" w:pos="720"/>
        </w:tabs>
        <w:jc w:val="both"/>
      </w:pPr>
      <w:r w:rsidRPr="001C349E">
        <w:rPr>
          <w:b/>
        </w:rPr>
        <w:t>Q3.</w:t>
      </w:r>
      <w:r>
        <w:t xml:space="preserve"> </w:t>
      </w:r>
      <w:r w:rsidR="001C349E">
        <w:t>Imagine you’re working on your computer when you suddenly need to turn it off quickly. You press and hold the power button until the computer shuts down completely. After an hour, you turn the computer back on, and it quickly shows the login screen or desktop.</w:t>
      </w:r>
    </w:p>
    <w:p w14:paraId="77A732D3" w14:textId="179E88B3" w:rsidR="00223965" w:rsidRDefault="001C349E" w:rsidP="001C349E">
      <w:pPr>
        <w:pStyle w:val="Header"/>
        <w:tabs>
          <w:tab w:val="left" w:pos="720"/>
        </w:tabs>
        <w:jc w:val="both"/>
      </w:pPr>
      <w:r>
        <w:t>Why does your computer start up smoothly and quickly after being turned off? Describe the process that happens between powering off the computer and seeing the login or desktop screen. What steps does the computer go through to get everything ready in a short amount of time?</w:t>
      </w:r>
    </w:p>
    <w:p w14:paraId="37EEFD0A" w14:textId="15D8AB06" w:rsidR="00BF5B4F" w:rsidRDefault="00BF5B4F" w:rsidP="001C349E">
      <w:pPr>
        <w:pStyle w:val="Header"/>
        <w:tabs>
          <w:tab w:val="left" w:pos="720"/>
        </w:tabs>
        <w:jc w:val="both"/>
      </w:pPr>
    </w:p>
    <w:p w14:paraId="3425CF49" w14:textId="6AB63647" w:rsidR="008373AB" w:rsidRPr="008373AB" w:rsidRDefault="008373AB" w:rsidP="001C349E">
      <w:pPr>
        <w:pStyle w:val="Header"/>
        <w:tabs>
          <w:tab w:val="left" w:pos="720"/>
        </w:tabs>
        <w:jc w:val="both"/>
        <w:rPr>
          <w:b/>
          <w:sz w:val="28"/>
        </w:rPr>
      </w:pPr>
      <w:r w:rsidRPr="008373AB">
        <w:rPr>
          <w:b/>
          <w:sz w:val="28"/>
        </w:rPr>
        <w:t>ANS:</w:t>
      </w:r>
    </w:p>
    <w:p w14:paraId="6B4D3F4C" w14:textId="77777777" w:rsidR="008373AB" w:rsidRDefault="008373AB" w:rsidP="001C349E">
      <w:pPr>
        <w:pStyle w:val="Header"/>
        <w:tabs>
          <w:tab w:val="left" w:pos="720"/>
        </w:tabs>
        <w:jc w:val="both"/>
      </w:pPr>
    </w:p>
    <w:p w14:paraId="2F1E4BF3" w14:textId="39AED790" w:rsidR="00BF5B4F" w:rsidRDefault="00BF5B4F" w:rsidP="008373AB">
      <w:pPr>
        <w:pStyle w:val="Header"/>
        <w:numPr>
          <w:ilvl w:val="0"/>
          <w:numId w:val="10"/>
        </w:numPr>
        <w:tabs>
          <w:tab w:val="left" w:pos="720"/>
        </w:tabs>
        <w:jc w:val="both"/>
      </w:pPr>
      <w:r>
        <w:t>When we press the power button to turn on the computer then power supply sends power to mother board and other components inside the system unit.</w:t>
      </w:r>
    </w:p>
    <w:p w14:paraId="03908436" w14:textId="5A2CB760" w:rsidR="00BF5B4F" w:rsidRDefault="00BF5B4F" w:rsidP="001C349E">
      <w:pPr>
        <w:pStyle w:val="Header"/>
        <w:tabs>
          <w:tab w:val="left" w:pos="720"/>
        </w:tabs>
        <w:jc w:val="both"/>
      </w:pPr>
    </w:p>
    <w:p w14:paraId="0083BAB7" w14:textId="736F9EDB" w:rsidR="00BF5B4F" w:rsidRDefault="00BF5B4F" w:rsidP="008373AB">
      <w:pPr>
        <w:pStyle w:val="Header"/>
        <w:numPr>
          <w:ilvl w:val="0"/>
          <w:numId w:val="10"/>
        </w:numPr>
        <w:tabs>
          <w:tab w:val="left" w:pos="720"/>
        </w:tabs>
        <w:jc w:val="both"/>
      </w:pPr>
      <w:r>
        <w:t xml:space="preserve">The computer performs the power-On self-test(POST), at this </w:t>
      </w:r>
      <w:r w:rsidR="008373AB">
        <w:t>stage</w:t>
      </w:r>
      <w:r>
        <w:t xml:space="preserve"> it checks the ba</w:t>
      </w:r>
      <w:r w:rsidR="008373AB">
        <w:t>sic hardware components like CPU</w:t>
      </w:r>
      <w:r>
        <w:t xml:space="preserve">, ram and other storage devices to make sure </w:t>
      </w:r>
      <w:r w:rsidR="008373AB">
        <w:t>they are working correctly.</w:t>
      </w:r>
    </w:p>
    <w:p w14:paraId="5EC1F073" w14:textId="5132653C" w:rsidR="008373AB" w:rsidRDefault="008373AB" w:rsidP="001C349E">
      <w:pPr>
        <w:pStyle w:val="Header"/>
        <w:tabs>
          <w:tab w:val="left" w:pos="720"/>
        </w:tabs>
        <w:jc w:val="both"/>
      </w:pPr>
    </w:p>
    <w:p w14:paraId="1562997F" w14:textId="1C2E288E" w:rsidR="008373AB" w:rsidRDefault="008373AB" w:rsidP="008373AB">
      <w:pPr>
        <w:pStyle w:val="Header"/>
        <w:numPr>
          <w:ilvl w:val="0"/>
          <w:numId w:val="10"/>
        </w:numPr>
        <w:tabs>
          <w:tab w:val="left" w:pos="720"/>
        </w:tabs>
        <w:jc w:val="both"/>
      </w:pPr>
      <w:r>
        <w:t>After post the system loads the boot loader from storage devices (such as hard drive or SSD). It is a small program that prepares the system to load the operating system.</w:t>
      </w:r>
    </w:p>
    <w:p w14:paraId="31D67FC4" w14:textId="0CF0542E" w:rsidR="008373AB" w:rsidRDefault="008373AB" w:rsidP="001C349E">
      <w:pPr>
        <w:pStyle w:val="Header"/>
        <w:tabs>
          <w:tab w:val="left" w:pos="720"/>
        </w:tabs>
        <w:jc w:val="both"/>
      </w:pPr>
    </w:p>
    <w:p w14:paraId="7ADA113E" w14:textId="420FFAB4" w:rsidR="008373AB" w:rsidRDefault="008373AB" w:rsidP="008373AB">
      <w:pPr>
        <w:pStyle w:val="Header"/>
        <w:numPr>
          <w:ilvl w:val="0"/>
          <w:numId w:val="10"/>
        </w:numPr>
        <w:tabs>
          <w:tab w:val="left" w:pos="720"/>
        </w:tabs>
        <w:jc w:val="both"/>
      </w:pPr>
      <w:r w:rsidRPr="008373AB">
        <w:t>After that, the operating system kernel is loaded into memory and starts initializing system hardware and software components.</w:t>
      </w:r>
    </w:p>
    <w:p w14:paraId="7A11A7A0" w14:textId="77777777" w:rsidR="008373AB" w:rsidRDefault="008373AB" w:rsidP="001C349E">
      <w:pPr>
        <w:pStyle w:val="Header"/>
        <w:tabs>
          <w:tab w:val="left" w:pos="720"/>
        </w:tabs>
        <w:jc w:val="both"/>
      </w:pPr>
    </w:p>
    <w:p w14:paraId="5449251A" w14:textId="70B3F020" w:rsidR="008373AB" w:rsidRDefault="008373AB" w:rsidP="008373AB">
      <w:pPr>
        <w:pStyle w:val="Header"/>
        <w:numPr>
          <w:ilvl w:val="0"/>
          <w:numId w:val="10"/>
        </w:numPr>
        <w:tabs>
          <w:tab w:val="left" w:pos="720"/>
        </w:tabs>
        <w:jc w:val="both"/>
      </w:pPr>
      <w:r w:rsidRPr="008373AB">
        <w:t>Now, the operating system loads device drivers needed for the hardware components (e.g., graphics card, network adapter).</w:t>
      </w:r>
    </w:p>
    <w:p w14:paraId="74A35901" w14:textId="125895F8" w:rsidR="008373AB" w:rsidRDefault="008373AB" w:rsidP="001C349E">
      <w:pPr>
        <w:pStyle w:val="Header"/>
        <w:tabs>
          <w:tab w:val="left" w:pos="720"/>
        </w:tabs>
        <w:jc w:val="both"/>
      </w:pPr>
    </w:p>
    <w:p w14:paraId="6B7E13D9" w14:textId="15D9A279" w:rsidR="008373AB" w:rsidRDefault="008373AB" w:rsidP="008373AB">
      <w:pPr>
        <w:pStyle w:val="Header"/>
        <w:numPr>
          <w:ilvl w:val="0"/>
          <w:numId w:val="10"/>
        </w:numPr>
        <w:tabs>
          <w:tab w:val="left" w:pos="720"/>
        </w:tabs>
        <w:jc w:val="both"/>
      </w:pPr>
      <w:r w:rsidRPr="008373AB">
        <w:lastRenderedPageBreak/>
        <w:t>Then, the operating system loads the graphical user interface (GUI). Depending on our operating system, we may see a login screen if use the password.</w:t>
      </w:r>
    </w:p>
    <w:p w14:paraId="593AB401" w14:textId="3C185F1C" w:rsidR="008373AB" w:rsidRDefault="008373AB" w:rsidP="001C349E">
      <w:pPr>
        <w:pStyle w:val="Header"/>
        <w:tabs>
          <w:tab w:val="left" w:pos="720"/>
        </w:tabs>
        <w:jc w:val="both"/>
      </w:pPr>
    </w:p>
    <w:p w14:paraId="0E05795C" w14:textId="2C927F1E" w:rsidR="008373AB" w:rsidRDefault="008373AB" w:rsidP="001C349E">
      <w:pPr>
        <w:pStyle w:val="Header"/>
        <w:tabs>
          <w:tab w:val="left" w:pos="720"/>
        </w:tabs>
        <w:jc w:val="both"/>
        <w:rPr>
          <w:b/>
          <w:sz w:val="28"/>
        </w:rPr>
      </w:pPr>
      <w:r w:rsidRPr="008373AB">
        <w:rPr>
          <w:b/>
          <w:sz w:val="28"/>
        </w:rPr>
        <w:t>Why it started quickly</w:t>
      </w:r>
      <w:r>
        <w:rPr>
          <w:b/>
          <w:sz w:val="28"/>
        </w:rPr>
        <w:t>?</w:t>
      </w:r>
    </w:p>
    <w:p w14:paraId="0B237F56" w14:textId="4B60A0A8" w:rsidR="008373AB" w:rsidRDefault="008373AB" w:rsidP="001C349E">
      <w:pPr>
        <w:pStyle w:val="Header"/>
        <w:tabs>
          <w:tab w:val="left" w:pos="720"/>
        </w:tabs>
        <w:jc w:val="both"/>
        <w:rPr>
          <w:b/>
          <w:sz w:val="28"/>
        </w:rPr>
      </w:pPr>
      <w:r>
        <w:rPr>
          <w:b/>
          <w:sz w:val="28"/>
        </w:rPr>
        <w:t xml:space="preserve">   </w:t>
      </w:r>
    </w:p>
    <w:p w14:paraId="5500243F" w14:textId="27EA3EDD" w:rsidR="008373AB" w:rsidRPr="008373AB" w:rsidRDefault="008373AB" w:rsidP="008373AB">
      <w:pPr>
        <w:pStyle w:val="Header"/>
        <w:numPr>
          <w:ilvl w:val="0"/>
          <w:numId w:val="11"/>
        </w:numPr>
        <w:tabs>
          <w:tab w:val="left" w:pos="720"/>
        </w:tabs>
        <w:jc w:val="both"/>
      </w:pPr>
      <w:r w:rsidRPr="008373AB">
        <w:t xml:space="preserve">Modern computers often use SSDs (Solid State Drives) which have faster read and write </w:t>
      </w:r>
      <w:bookmarkStart w:id="1" w:name="_GoBack"/>
      <w:r w:rsidRPr="008373AB">
        <w:t xml:space="preserve">speeds as compared to traditional HDDs (Hard Disk Drives). This speeds up the boot </w:t>
      </w:r>
      <w:bookmarkEnd w:id="1"/>
      <w:r w:rsidRPr="008373AB">
        <w:t>process.</w:t>
      </w:r>
    </w:p>
    <w:p w14:paraId="5AA3E481" w14:textId="607A5D74" w:rsidR="008373AB" w:rsidRDefault="008373AB" w:rsidP="001C349E">
      <w:pPr>
        <w:pStyle w:val="Header"/>
        <w:tabs>
          <w:tab w:val="left" w:pos="720"/>
        </w:tabs>
        <w:jc w:val="both"/>
      </w:pPr>
    </w:p>
    <w:p w14:paraId="2EF8456C" w14:textId="6A35E38E" w:rsidR="008373AB" w:rsidRDefault="008373AB" w:rsidP="008373AB">
      <w:pPr>
        <w:pStyle w:val="Header"/>
        <w:numPr>
          <w:ilvl w:val="0"/>
          <w:numId w:val="11"/>
        </w:numPr>
        <w:tabs>
          <w:tab w:val="left" w:pos="720"/>
        </w:tabs>
        <w:jc w:val="both"/>
      </w:pPr>
      <w:r>
        <w:t>Efficient bootloaders and operating system optimizations can significantly reduce boot times.</w:t>
      </w:r>
    </w:p>
    <w:p w14:paraId="3067B6B2" w14:textId="77777777" w:rsidR="008373AB" w:rsidRDefault="008373AB" w:rsidP="008373AB">
      <w:pPr>
        <w:pStyle w:val="Header"/>
        <w:tabs>
          <w:tab w:val="left" w:pos="720"/>
        </w:tabs>
        <w:jc w:val="both"/>
      </w:pPr>
    </w:p>
    <w:p w14:paraId="51601BAF" w14:textId="058C1608" w:rsidR="008373AB" w:rsidRDefault="008373AB" w:rsidP="008373AB">
      <w:pPr>
        <w:pStyle w:val="Header"/>
        <w:numPr>
          <w:ilvl w:val="0"/>
          <w:numId w:val="11"/>
        </w:numPr>
        <w:tabs>
          <w:tab w:val="left" w:pos="720"/>
        </w:tabs>
        <w:jc w:val="both"/>
      </w:pPr>
      <w:r>
        <w:t>Operating systems cache certain data in RAM, which speeds up access to frequently used files and settings.</w:t>
      </w:r>
    </w:p>
    <w:p w14:paraId="11C3FD2C" w14:textId="26D432E3" w:rsidR="008373AB" w:rsidRDefault="008373AB" w:rsidP="001C349E">
      <w:pPr>
        <w:pStyle w:val="Header"/>
        <w:tabs>
          <w:tab w:val="left" w:pos="720"/>
        </w:tabs>
        <w:jc w:val="both"/>
      </w:pPr>
    </w:p>
    <w:p w14:paraId="35B10741" w14:textId="77777777" w:rsidR="008373AB" w:rsidRDefault="008373AB" w:rsidP="001C349E">
      <w:pPr>
        <w:pStyle w:val="Header"/>
        <w:tabs>
          <w:tab w:val="left" w:pos="720"/>
        </w:tabs>
        <w:jc w:val="both"/>
      </w:pPr>
    </w:p>
    <w:p w14:paraId="254519A4" w14:textId="66F564AB" w:rsidR="00BF5B4F" w:rsidRDefault="00BF5B4F" w:rsidP="001C349E">
      <w:pPr>
        <w:pStyle w:val="Header"/>
        <w:tabs>
          <w:tab w:val="left" w:pos="720"/>
        </w:tabs>
        <w:jc w:val="both"/>
      </w:pPr>
    </w:p>
    <w:p w14:paraId="6F23E7E2" w14:textId="77777777" w:rsidR="00BF5B4F" w:rsidRPr="00AC698A" w:rsidRDefault="00BF5B4F" w:rsidP="001C349E">
      <w:pPr>
        <w:pStyle w:val="Header"/>
        <w:tabs>
          <w:tab w:val="left" w:pos="720"/>
        </w:tabs>
        <w:jc w:val="both"/>
        <w:rPr>
          <w:rFonts w:ascii="Georgia" w:hAnsi="Georgia"/>
          <w:b/>
          <w:sz w:val="28"/>
          <w:szCs w:val="26"/>
        </w:rPr>
      </w:pPr>
    </w:p>
    <w:sectPr w:rsidR="00BF5B4F" w:rsidRPr="00AC69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C639C" w14:textId="77777777" w:rsidR="006238B3" w:rsidRDefault="006238B3" w:rsidP="000B47FC">
      <w:r>
        <w:separator/>
      </w:r>
    </w:p>
  </w:endnote>
  <w:endnote w:type="continuationSeparator" w:id="0">
    <w:p w14:paraId="42F2CF35" w14:textId="77777777" w:rsidR="006238B3" w:rsidRDefault="006238B3"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0A925E" w14:textId="77777777" w:rsidR="006238B3" w:rsidRDefault="006238B3" w:rsidP="000B47FC">
      <w:r>
        <w:separator/>
      </w:r>
    </w:p>
  </w:footnote>
  <w:footnote w:type="continuationSeparator" w:id="0">
    <w:p w14:paraId="62DEDECA" w14:textId="77777777" w:rsidR="006238B3" w:rsidRDefault="006238B3" w:rsidP="000B47F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25590"/>
    <w:multiLevelType w:val="hybridMultilevel"/>
    <w:tmpl w:val="596AC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127CF"/>
    <w:multiLevelType w:val="hybridMultilevel"/>
    <w:tmpl w:val="AF76E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4"/>
  </w:num>
  <w:num w:numId="5">
    <w:abstractNumId w:val="8"/>
  </w:num>
  <w:num w:numId="6">
    <w:abstractNumId w:val="1"/>
  </w:num>
  <w:num w:numId="7">
    <w:abstractNumId w:val="5"/>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957B5"/>
    <w:rsid w:val="00095C50"/>
    <w:rsid w:val="000B47FC"/>
    <w:rsid w:val="000C1195"/>
    <w:rsid w:val="000C159E"/>
    <w:rsid w:val="00172C8B"/>
    <w:rsid w:val="001A4EB4"/>
    <w:rsid w:val="001C349E"/>
    <w:rsid w:val="00223965"/>
    <w:rsid w:val="00257484"/>
    <w:rsid w:val="00281855"/>
    <w:rsid w:val="00283CDD"/>
    <w:rsid w:val="002B7ABF"/>
    <w:rsid w:val="002E1931"/>
    <w:rsid w:val="002E3218"/>
    <w:rsid w:val="002F45B8"/>
    <w:rsid w:val="00305159"/>
    <w:rsid w:val="00354D2F"/>
    <w:rsid w:val="003C56CC"/>
    <w:rsid w:val="003E2B0A"/>
    <w:rsid w:val="003E6031"/>
    <w:rsid w:val="004B19AB"/>
    <w:rsid w:val="004D0D8B"/>
    <w:rsid w:val="004F10FB"/>
    <w:rsid w:val="005D7595"/>
    <w:rsid w:val="005F05DA"/>
    <w:rsid w:val="006238B3"/>
    <w:rsid w:val="00661FBA"/>
    <w:rsid w:val="00667F70"/>
    <w:rsid w:val="006A4B8E"/>
    <w:rsid w:val="006E5800"/>
    <w:rsid w:val="0070331B"/>
    <w:rsid w:val="00792B85"/>
    <w:rsid w:val="007C75F2"/>
    <w:rsid w:val="007D3432"/>
    <w:rsid w:val="007E7157"/>
    <w:rsid w:val="008373AB"/>
    <w:rsid w:val="00871586"/>
    <w:rsid w:val="008B79EF"/>
    <w:rsid w:val="00955144"/>
    <w:rsid w:val="009C43EC"/>
    <w:rsid w:val="009F0D2B"/>
    <w:rsid w:val="00A06B19"/>
    <w:rsid w:val="00A15570"/>
    <w:rsid w:val="00AC222F"/>
    <w:rsid w:val="00AC698A"/>
    <w:rsid w:val="00B6434D"/>
    <w:rsid w:val="00B70296"/>
    <w:rsid w:val="00B70D6F"/>
    <w:rsid w:val="00BC67E9"/>
    <w:rsid w:val="00BD5C1D"/>
    <w:rsid w:val="00BF5B4F"/>
    <w:rsid w:val="00C06655"/>
    <w:rsid w:val="00C06E76"/>
    <w:rsid w:val="00C07312"/>
    <w:rsid w:val="00C07C8F"/>
    <w:rsid w:val="00C435A8"/>
    <w:rsid w:val="00C64DC8"/>
    <w:rsid w:val="00C65CE7"/>
    <w:rsid w:val="00C72C29"/>
    <w:rsid w:val="00CA3573"/>
    <w:rsid w:val="00CF4B3C"/>
    <w:rsid w:val="00D07CAD"/>
    <w:rsid w:val="00D466D2"/>
    <w:rsid w:val="00DC1B90"/>
    <w:rsid w:val="00E22E67"/>
    <w:rsid w:val="00EE029C"/>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F5B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62</Words>
  <Characters>320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Lenovo</cp:lastModifiedBy>
  <cp:revision>2</cp:revision>
  <dcterms:created xsi:type="dcterms:W3CDTF">2024-09-02T05:44:00Z</dcterms:created>
  <dcterms:modified xsi:type="dcterms:W3CDTF">2024-09-02T05:44:00Z</dcterms:modified>
</cp:coreProperties>
</file>